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a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a"/>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a"/>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8 companies [OPPO, Huawei, HiSilicon, Intel, InterDigital,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HiSilicon, Intel, InterDigital,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when collecting companies’ results of PDCCH blocking rate, the DCI size that is too small may not provide much value. Because in the practical deployment, it is not realistic to assume most of the DCI fields are shared between PCell and SCell.</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a"/>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a"/>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a"/>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a"/>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a"/>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r w:rsidR="00FA19B8">
              <w:rPr>
                <w:rFonts w:eastAsiaTheme="minorEastAsia"/>
                <w:lang w:eastAsia="zh-CN"/>
              </w:rPr>
              <w:t>HiSilicon</w:t>
            </w:r>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HiSilicon, Intel, InterDigital,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7F601330" w14:textId="77777777" w:rsidR="00732C11" w:rsidRDefault="00732C11" w:rsidP="00732C11">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23CD0F47" w14:textId="77777777" w:rsidR="00732C11" w:rsidRDefault="00732C11" w:rsidP="00732C11">
            <w:pPr>
              <w:pStyle w:val="a"/>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a"/>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a"/>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a"/>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a"/>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a"/>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a"/>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a"/>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lastRenderedPageBreak/>
              <w:t>Observation 2</w:t>
            </w:r>
          </w:p>
          <w:p w14:paraId="7171CC09" w14:textId="77777777" w:rsidR="008E7772" w:rsidRPr="00CD3D9C" w:rsidRDefault="008E7772" w:rsidP="008E7772">
            <w:pPr>
              <w:pStyle w:val="a"/>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tdoc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PCell PDSCH/PUSCH on another low-band DSS carrier), </w:t>
            </w:r>
          </w:p>
          <w:p w14:paraId="1C982EFF"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a"/>
              <w:numPr>
                <w:ilvl w:val="0"/>
                <w:numId w:val="0"/>
              </w:numPr>
              <w:ind w:left="1800"/>
              <w:jc w:val="both"/>
              <w:rPr>
                <w:i/>
                <w:iCs/>
                <w:szCs w:val="20"/>
              </w:rPr>
            </w:pPr>
          </w:p>
          <w:p w14:paraId="2AE3B407"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PCell PDSCH/PUSCH on a low-band DSS carrier), </w:t>
            </w:r>
          </w:p>
          <w:p w14:paraId="69055495"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a"/>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vivo’s throughput gain is “non-negligible” gain. </w:t>
            </w:r>
            <w:r w:rsidR="008E1F01">
              <w:rPr>
                <w:rFonts w:eastAsia="MS Mincho"/>
                <w:lang w:eastAsia="ja-JP"/>
              </w:rPr>
              <w:t>It shoul</w:t>
            </w:r>
            <w:r w:rsidR="008E1F01">
              <w:rPr>
                <w:rFonts w:eastAsia="MS Mincho"/>
                <w:lang w:eastAsia="ja-JP"/>
              </w:rPr>
              <w:lastRenderedPageBreak/>
              <w:t xml:space="preserve">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lastRenderedPageBreak/>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However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SCell cross-carrier schedules PCell. </w:t>
            </w:r>
          </w:p>
          <w:p w14:paraId="21F339A5"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a"/>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a"/>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Multi-UE SLS results for</w:t>
            </w:r>
            <w:r>
              <w:rPr>
                <w:rFonts w:eastAsia="MS Mincho"/>
                <w:lang w:eastAsia="ja-JP"/>
              </w:rPr>
              <w:lastRenderedPageBreak/>
              <w:t xml:space="preserve">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a"/>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a"/>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a"/>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1"/>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lastRenderedPageBreak/>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uawei, HiSilicon</w:t>
            </w:r>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r w:rsidRPr="00730E8E">
              <w:rPr>
                <w:b/>
                <w:lang w:eastAsia="zh-CN"/>
              </w:rPr>
              <w:t>HiSilicon, vivo, MediaTek</w:t>
            </w:r>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3, </w:t>
              </w:r>
            </w:ins>
            <w:r w:rsidRPr="00730E8E">
              <w:rPr>
                <w:b/>
              </w:rPr>
              <w:t xml:space="preserve"> </w:t>
            </w:r>
            <w:ins w:id="101" w:author="Siqi,Liu(vivo)" w:date="2021-01-25T20:25:00Z">
              <w:r w:rsidRPr="00730E8E">
                <w:rPr>
                  <w:b/>
                </w:rPr>
                <w:t xml:space="preserve">1.42%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106" w:author="Haipeng HP1 Lei" w:date="2021-01-27T17:29:00Z"/>
                <w:b/>
              </w:rPr>
            </w:pPr>
            <w:r w:rsidRPr="00730E8E">
              <w:rPr>
                <w:b/>
              </w:rPr>
              <w:t xml:space="preserve">MediaTek: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lastRenderedPageBreak/>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4"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2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lastRenderedPageBreak/>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3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0"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5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6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7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8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9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0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2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a"/>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4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5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lastRenderedPageBreak/>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af1"/>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Huawei, HiSi</w:t>
            </w:r>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To Xingguang,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No’ answer suffices</w:t>
            </w:r>
            <w:r w:rsidR="00217318">
              <w:rPr>
                <w:szCs w:val="20"/>
              </w:rPr>
              <w:t xml:space="preserve">. </w:t>
            </w:r>
          </w:p>
          <w:p w14:paraId="7778C195" w14:textId="72739268" w:rsidR="00217318" w:rsidRDefault="00217318" w:rsidP="00217318">
            <w:pPr>
              <w:pStyle w:val="a"/>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a"/>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a"/>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Agree with the point that the %-gain in blocking probability is misleading. The very low blocking probabilities are of little interest when drawing conclusion even if a very large gain percentage may be seen.</w:t>
            </w:r>
            <w:r w:rsidR="008530D2">
              <w:rPr>
                <w:szCs w:val="20"/>
              </w:rPr>
              <w:t xml:space="preserve"> It also looked to us that the gain percentages were calculated by a few companies (including Nokia as we copied the formula from some other companiy who reported their values before us) was calculating the gain as (a+b)/a, where a was blocking for one DCI scheduling two cells, and b was blocking two DCI scheduling two cells, but the DCI for a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15" w:author="Huawei" w:date="2021-02-02T16:37:00Z">
        <w:r w:rsidR="007A706F">
          <w:rPr>
            <w:bCs/>
            <w:color w:val="000000" w:themeColor="text1"/>
            <w:lang w:eastAsia="en-US"/>
          </w:rPr>
          <w:t xml:space="preserve"> based on the </w:t>
        </w:r>
      </w:ins>
      <w:ins w:id="116" w:author="Huawei" w:date="2021-02-02T16:38:00Z">
        <w:r w:rsidR="007A706F">
          <w:rPr>
            <w:bCs/>
            <w:color w:val="000000" w:themeColor="text1"/>
            <w:lang w:eastAsia="en-US"/>
          </w:rPr>
          <w:t xml:space="preserve">summary of </w:t>
        </w:r>
      </w:ins>
      <w:ins w:id="117" w:author="Huawei" w:date="2021-02-02T16:37:00Z">
        <w:r w:rsidR="007A706F">
          <w:rPr>
            <w:bCs/>
            <w:color w:val="000000" w:themeColor="text1"/>
            <w:lang w:eastAsia="en-US"/>
          </w:rPr>
          <w:t xml:space="preserve">submitted results and detailed simulation assumptions </w:t>
        </w:r>
      </w:ins>
      <w:ins w:id="118" w:author="Huawei" w:date="2021-02-02T16:38:00Z">
        <w:r w:rsidR="007A706F">
          <w:rPr>
            <w:bCs/>
            <w:color w:val="000000" w:themeColor="text1"/>
            <w:lang w:eastAsia="en-US"/>
          </w:rPr>
          <w:t>in [R1-21xxx]</w:t>
        </w:r>
      </w:ins>
    </w:p>
    <w:p w14:paraId="4C5568C9" w14:textId="5075747D" w:rsidR="00787336" w:rsidRPr="004F74CB" w:rsidRDefault="00787336" w:rsidP="00787336">
      <w:pPr>
        <w:pStyle w:val="a"/>
        <w:numPr>
          <w:ilvl w:val="0"/>
          <w:numId w:val="15"/>
        </w:numPr>
        <w:kinsoku/>
        <w:overflowPunct/>
        <w:adjustRightInd/>
        <w:spacing w:after="0"/>
        <w:textAlignment w:val="auto"/>
        <w:rPr>
          <w:bCs/>
          <w:color w:val="000000" w:themeColor="text1"/>
        </w:rPr>
      </w:pPr>
      <w:del w:id="119" w:author="Huawei" w:date="2021-02-02T15:20:00Z">
        <w:r w:rsidDel="00AF7D77">
          <w:rPr>
            <w:bCs/>
            <w:color w:val="000000" w:themeColor="text1"/>
          </w:rPr>
          <w:delText>5</w:delText>
        </w:r>
        <w:r w:rsidRPr="004F74CB" w:rsidDel="00AF7D77">
          <w:rPr>
            <w:bCs/>
            <w:color w:val="000000" w:themeColor="text1"/>
          </w:rPr>
          <w:delText xml:space="preserve"> </w:delText>
        </w:r>
      </w:del>
      <w:ins w:id="120"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HiSilicon, </w:t>
      </w:r>
      <w:hyperlink r:id="rId157" w:history="1">
        <w:r w:rsidRPr="00A60E29">
          <w:rPr>
            <w:rStyle w:val="af5"/>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af5"/>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5"/>
          <w:rFonts w:ascii="Times New Roman" w:hAnsi="Times New Roman" w:cs="Times New Roman"/>
          <w:snapToGrid/>
          <w:kern w:val="0"/>
          <w:szCs w:val="21"/>
          <w:lang w:eastAsia="en-US"/>
        </w:rPr>
        <w:t>R1-2101789</w:t>
      </w:r>
      <w:r w:rsidRPr="004F74CB">
        <w:rPr>
          <w:bCs/>
          <w:color w:val="000000" w:themeColor="text1"/>
        </w:rPr>
        <w:t>]</w:t>
      </w:r>
      <w:ins w:id="121" w:author="Huawei" w:date="2021-02-02T15:22:00Z">
        <w:r w:rsidR="001E28AD">
          <w:rPr>
            <w:bCs/>
            <w:color w:val="000000" w:themeColor="text1"/>
          </w:rPr>
          <w:t>)</w:t>
        </w:r>
      </w:ins>
      <w:r>
        <w:rPr>
          <w:bCs/>
          <w:color w:val="000000" w:themeColor="text1"/>
        </w:rPr>
        <w:t xml:space="preserve">, </w:t>
      </w:r>
      <w:del w:id="122" w:author="Huawei" w:date="2021-02-02T15:21:00Z">
        <w:r w:rsidDel="00AF7D77">
          <w:rPr>
            <w:lang w:eastAsia="x-none"/>
          </w:rPr>
          <w:delText xml:space="preserve">[Samsung,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238</w:delText>
        </w:r>
        <w:r w:rsidR="004456C2" w:rsidDel="00AF7D77">
          <w:rPr>
            <w:rStyle w:val="af5"/>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562</w:delText>
        </w:r>
        <w:r w:rsidR="004456C2" w:rsidDel="00AF7D77">
          <w:rPr>
            <w:rStyle w:val="af5"/>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23" w:author="Huawei" w:date="2021-02-02T15:21:00Z">
        <w:r w:rsidR="00AF7D77">
          <w:rPr>
            <w:bCs/>
            <w:color w:val="000000" w:themeColor="text1"/>
          </w:rPr>
          <w:t xml:space="preserve"> and 2 sources (</w:t>
        </w:r>
        <w:r w:rsidR="00AF7D77">
          <w:rPr>
            <w:lang w:eastAsia="x-none"/>
          </w:rPr>
          <w:t xml:space="preserve">[Samsung,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238.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238</w:t>
        </w:r>
        <w:r w:rsidR="00AF7D77">
          <w:rPr>
            <w:rStyle w:val="af5"/>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562.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562</w:t>
        </w:r>
        <w:r w:rsidR="00AF7D77">
          <w:rPr>
            <w:rStyle w:val="af5"/>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a"/>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a"/>
        <w:numPr>
          <w:ilvl w:val="2"/>
          <w:numId w:val="15"/>
        </w:numPr>
        <w:kinsoku/>
        <w:overflowPunct/>
        <w:adjustRightInd/>
        <w:snapToGrid w:val="0"/>
        <w:spacing w:after="0"/>
        <w:textAlignment w:val="auto"/>
        <w:rPr>
          <w:ins w:id="124" w:author="Huawei" w:date="2021-02-02T15:23:00Z"/>
          <w:bCs/>
          <w:color w:val="000000" w:themeColor="text1"/>
        </w:rPr>
      </w:pPr>
      <w:ins w:id="125" w:author="Huawei" w:date="2021-02-02T15:23:00Z">
        <w:r w:rsidRPr="00CF3C31">
          <w:rPr>
            <w:bCs/>
            <w:color w:val="000000" w:themeColor="text1"/>
          </w:rPr>
          <w:t>1 source (</w:t>
        </w:r>
        <w:r w:rsidRPr="00CF3C31">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1E28A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126" w:author="Huawei" w:date="2021-02-02T15:23: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27" w:author="Huawei" w:date="2021-02-02T15:39:00Z">
        <w:r w:rsidR="00855169">
          <w:rPr>
            <w:rFonts w:eastAsiaTheme="minorEastAsia"/>
            <w:bCs/>
            <w:color w:val="000000" w:themeColor="text1"/>
            <w:lang w:eastAsia="zh-CN"/>
          </w:rPr>
          <w:t>6.69</w:t>
        </w:r>
      </w:ins>
      <w:ins w:id="128" w:author="Huawei" w:date="2021-02-02T15:23:00Z">
        <w:r w:rsidRPr="00CF3C31">
          <w:rPr>
            <w:rFonts w:eastAsiaTheme="minorEastAsia"/>
            <w:bCs/>
            <w:color w:val="000000" w:themeColor="text1"/>
            <w:lang w:eastAsia="zh-CN"/>
          </w:rPr>
          <w:t xml:space="preserve"> ~</w:t>
        </w:r>
      </w:ins>
      <w:ins w:id="129" w:author="Huawei" w:date="2021-02-02T15:39:00Z">
        <w:r w:rsidR="00855169">
          <w:rPr>
            <w:rFonts w:eastAsiaTheme="minorEastAsia"/>
            <w:bCs/>
            <w:color w:val="000000" w:themeColor="text1"/>
            <w:lang w:eastAsia="zh-CN"/>
          </w:rPr>
          <w:t>8.93</w:t>
        </w:r>
      </w:ins>
      <w:ins w:id="130" w:author="Huawei" w:date="2021-02-02T15:23:00Z">
        <w:r w:rsidRPr="00CF3C31">
          <w:rPr>
            <w:rFonts w:eastAsiaTheme="minorEastAsia" w:hint="eastAsia"/>
            <w:bCs/>
            <w:color w:val="000000" w:themeColor="text1"/>
            <w:lang w:eastAsia="zh-CN"/>
          </w:rPr>
          <w:t>%</w:t>
        </w:r>
      </w:ins>
      <w:ins w:id="131"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32" w:author="Huawei" w:date="2021-02-02T16:53:00Z">
        <w:r w:rsidR="00C7733E">
          <w:rPr>
            <w:bCs/>
            <w:color w:val="000000" w:themeColor="text1"/>
          </w:rPr>
          <w:t xml:space="preserve">DL </w:t>
        </w:r>
      </w:ins>
      <w:ins w:id="133" w:author="Huawei" w:date="2021-02-02T16:51:00Z">
        <w:r w:rsidR="00C7733E" w:rsidRPr="00CF3C31">
          <w:rPr>
            <w:bCs/>
            <w:color w:val="000000" w:themeColor="text1"/>
          </w:rPr>
          <w:t>CA UE</w:t>
        </w:r>
      </w:ins>
      <w:ins w:id="134" w:author="Huawei" w:date="2021-02-02T16:54:00Z">
        <w:r w:rsidR="00C7733E">
          <w:rPr>
            <w:bCs/>
            <w:color w:val="000000" w:themeColor="text1"/>
          </w:rPr>
          <w:t xml:space="preserve"> only,</w:t>
        </w:r>
      </w:ins>
      <w:ins w:id="135" w:author="Huawei" w:date="2021-02-02T16:51:00Z">
        <w:r w:rsidR="00C7733E" w:rsidRPr="00CF3C31">
          <w:rPr>
            <w:bCs/>
            <w:color w:val="000000" w:themeColor="text1"/>
          </w:rPr>
          <w:t xml:space="preserve"> full buffer</w:t>
        </w:r>
        <w:r w:rsidR="00C7733E">
          <w:rPr>
            <w:bCs/>
            <w:color w:val="000000" w:themeColor="text1"/>
          </w:rPr>
          <w:t xml:space="preserve">, </w:t>
        </w:r>
      </w:ins>
      <w:ins w:id="136" w:author="Huawei" w:date="2021-02-02T16:55:00Z">
        <w:r w:rsidR="00C7733E">
          <w:rPr>
            <w:bCs/>
            <w:color w:val="000000" w:themeColor="text1"/>
          </w:rPr>
          <w:t>no common message scheduling</w:t>
        </w:r>
      </w:ins>
      <w:ins w:id="137" w:author="Huawei" w:date="2021-02-02T16:54:00Z">
        <w:r w:rsidR="00C7733E">
          <w:rPr>
            <w:bCs/>
            <w:color w:val="000000" w:themeColor="text1"/>
          </w:rPr>
          <w:t xml:space="preserve">, </w:t>
        </w:r>
      </w:ins>
      <w:ins w:id="138" w:author="Huawei" w:date="2021-02-02T16:52:00Z">
        <w:r w:rsidR="00C7733E">
          <w:rPr>
            <w:bCs/>
            <w:color w:val="000000" w:themeColor="text1"/>
          </w:rPr>
          <w:t xml:space="preserve">and </w:t>
        </w:r>
      </w:ins>
      <w:ins w:id="139" w:author="Huawei" w:date="2021-02-02T16:51:00Z">
        <w:r w:rsidR="00C7733E" w:rsidRPr="00CF3C31">
          <w:rPr>
            <w:bCs/>
            <w:color w:val="000000" w:themeColor="text1"/>
          </w:rPr>
          <w:t xml:space="preserve">with assumptions </w:t>
        </w:r>
      </w:ins>
      <w:ins w:id="140" w:author="Huawei" w:date="2021-02-02T16:58:00Z">
        <w:r w:rsidR="00D35A4C">
          <w:rPr>
            <w:bCs/>
            <w:color w:val="000000" w:themeColor="text1"/>
          </w:rPr>
          <w:t xml:space="preserve">of </w:t>
        </w:r>
      </w:ins>
      <w:ins w:id="141" w:author="Huawei" w:date="2021-02-02T16:51:00Z">
        <w:r w:rsidR="00C7733E">
          <w:rPr>
            <w:bCs/>
            <w:color w:val="000000" w:themeColor="text1"/>
          </w:rPr>
          <w:t xml:space="preserve">PDCCH blocking </w:t>
        </w:r>
        <w:r w:rsidR="00C7733E">
          <w:rPr>
            <w:bCs/>
            <w:color w:val="000000" w:themeColor="text1"/>
          </w:rPr>
          <w:lastRenderedPageBreak/>
          <w:t>probability reduction</w:t>
        </w:r>
        <w:r w:rsidR="00C7733E" w:rsidRPr="00CF3C31">
          <w:rPr>
            <w:bCs/>
            <w:color w:val="000000" w:themeColor="text1"/>
          </w:rPr>
          <w:t xml:space="preserve"> </w:t>
        </w:r>
      </w:ins>
      <w:ins w:id="142" w:author="Huawei" w:date="2021-02-02T16:52:00Z">
        <w:r w:rsidR="00C7733E">
          <w:rPr>
            <w:bCs/>
            <w:color w:val="000000" w:themeColor="text1"/>
          </w:rPr>
          <w:t>implemented for PDCCH</w:t>
        </w:r>
      </w:ins>
      <w:ins w:id="143" w:author="Huawei" w:date="2021-02-02T16:55:00Z">
        <w:r w:rsidR="00D35A4C">
          <w:rPr>
            <w:bCs/>
            <w:color w:val="000000" w:themeColor="text1"/>
          </w:rPr>
          <w:t xml:space="preserve"> </w:t>
        </w:r>
      </w:ins>
      <w:ins w:id="144" w:author="Huawei" w:date="2021-02-02T16:52:00Z">
        <w:r w:rsidR="00C7733E">
          <w:rPr>
            <w:bCs/>
            <w:color w:val="000000" w:themeColor="text1"/>
          </w:rPr>
          <w:t>and PDSCH multiplexing (i.e. SU/MU-MIMO)</w:t>
        </w:r>
      </w:ins>
      <w:ins w:id="145" w:author="Huawei" w:date="2021-02-02T16:55:00Z">
        <w:r w:rsidR="00D35A4C">
          <w:rPr>
            <w:bCs/>
            <w:color w:val="000000" w:themeColor="text1"/>
          </w:rPr>
          <w:t xml:space="preserve"> implemented</w:t>
        </w:r>
      </w:ins>
      <w:ins w:id="146" w:author="Huawei" w:date="2021-02-02T16:52:00Z">
        <w:r w:rsidR="00C7733E">
          <w:rPr>
            <w:bCs/>
            <w:color w:val="000000" w:themeColor="text1"/>
          </w:rPr>
          <w:t xml:space="preserve"> </w:t>
        </w:r>
      </w:ins>
      <w:ins w:id="147" w:author="Huawei" w:date="2021-02-02T16:51:00Z">
        <w:r w:rsidR="00C7733E" w:rsidRPr="00CF3C31">
          <w:rPr>
            <w:bCs/>
            <w:color w:val="000000" w:themeColor="text1"/>
          </w:rPr>
          <w:t>for PDSCH</w:t>
        </w:r>
      </w:ins>
      <w:ins w:id="148" w:author="Huawei" w:date="2021-02-02T16:55:00Z">
        <w:r w:rsidR="00D35A4C">
          <w:rPr>
            <w:bCs/>
            <w:color w:val="000000" w:themeColor="text1"/>
          </w:rPr>
          <w:t xml:space="preserve"> reception</w:t>
        </w:r>
      </w:ins>
      <w:ins w:id="149" w:author="Huawei" w:date="2021-02-02T15:23:00Z">
        <w:r w:rsidRPr="00CF3C31">
          <w:rPr>
            <w:bCs/>
            <w:color w:val="000000" w:themeColor="text1"/>
          </w:rPr>
          <w:t>.</w:t>
        </w:r>
      </w:ins>
    </w:p>
    <w:p w14:paraId="716A72D4" w14:textId="63793955"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del w:id="150" w:author="Huawei" w:date="2021-02-02T15:23:00Z">
        <w:r w:rsidRPr="00545A10" w:rsidDel="001E28AD">
          <w:rPr>
            <w:bCs/>
            <w:color w:val="000000" w:themeColor="text1"/>
          </w:rPr>
          <w:delText xml:space="preserve">2 </w:delText>
        </w:r>
      </w:del>
      <w:ins w:id="151"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52" w:author="Huawei" w:date="2021-02-02T20:49:00Z">
        <w:r w:rsidRPr="00545A10" w:rsidDel="00D068AF">
          <w:rPr>
            <w:bCs/>
            <w:color w:val="000000" w:themeColor="text1"/>
          </w:rPr>
          <w:delText>s</w:delText>
        </w:r>
      </w:del>
      <w:r w:rsidRPr="00545A10">
        <w:rPr>
          <w:bCs/>
          <w:color w:val="000000" w:themeColor="text1"/>
        </w:rPr>
        <w:t xml:space="preserve"> (</w:t>
      </w:r>
      <w:del w:id="153" w:author="Huawei" w:date="2021-02-02T15:23:00Z">
        <w:r w:rsidRPr="00545A10" w:rsidDel="001E28AD">
          <w:rPr>
            <w:bCs/>
            <w:color w:val="000000" w:themeColor="text1"/>
            <w:lang w:eastAsia="x-none"/>
          </w:rPr>
          <w:delText xml:space="preserve">[Huawei, HiSilicon, </w:delText>
        </w:r>
        <w:r w:rsidR="004456C2" w:rsidDel="001E28AD">
          <w:rPr>
            <w:rStyle w:val="af5"/>
            <w:rFonts w:ascii="Times New Roman" w:hAnsi="Times New Roman" w:cs="Times New Roman"/>
            <w:snapToGrid/>
            <w:kern w:val="0"/>
            <w:szCs w:val="21"/>
            <w:lang w:eastAsia="en-US"/>
          </w:rPr>
          <w:fldChar w:fldCharType="begin"/>
        </w:r>
        <w:r w:rsidR="004456C2" w:rsidDel="001E28AD">
          <w:rPr>
            <w:rStyle w:val="af5"/>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af5"/>
            <w:rFonts w:ascii="Times New Roman" w:hAnsi="Times New Roman" w:cs="Times New Roman"/>
            <w:snapToGrid/>
            <w:kern w:val="0"/>
            <w:szCs w:val="21"/>
            <w:lang w:eastAsia="en-US"/>
          </w:rPr>
          <w:fldChar w:fldCharType="separate"/>
        </w:r>
        <w:r w:rsidRPr="00545A10" w:rsidDel="001E28AD">
          <w:rPr>
            <w:rStyle w:val="af5"/>
            <w:rFonts w:ascii="Times New Roman" w:hAnsi="Times New Roman" w:cs="Times New Roman"/>
            <w:snapToGrid/>
            <w:kern w:val="0"/>
            <w:szCs w:val="21"/>
            <w:lang w:eastAsia="en-US"/>
          </w:rPr>
          <w:delText>R1-2100194</w:delText>
        </w:r>
        <w:r w:rsidR="004456C2" w:rsidDel="001E28AD">
          <w:rPr>
            <w:rStyle w:val="af5"/>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54"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55" w:author="Siqi,Liu(vivo)" w:date="2021-02-03T08:13:00Z">
        <w:r w:rsidR="003D383C">
          <w:rPr>
            <w:rFonts w:eastAsiaTheme="minorEastAsia"/>
            <w:bCs/>
            <w:color w:val="000000" w:themeColor="text1"/>
            <w:lang w:eastAsia="zh-CN"/>
          </w:rPr>
          <w:t xml:space="preserve"> -0.31%</w:t>
        </w:r>
      </w:ins>
      <w:r w:rsidRPr="00545A10">
        <w:rPr>
          <w:rFonts w:eastAsiaTheme="minorEastAsia"/>
          <w:bCs/>
          <w:color w:val="000000" w:themeColor="text1"/>
          <w:lang w:eastAsia="zh-CN"/>
        </w:rPr>
        <w:t xml:space="preserve"> ~</w:t>
      </w:r>
      <w:del w:id="156" w:author="Siqi,Liu(vivo)" w:date="2021-02-03T08:12:00Z">
        <w:r w:rsidRPr="00545A10" w:rsidDel="003D383C">
          <w:rPr>
            <w:rFonts w:eastAsiaTheme="minorEastAsia"/>
            <w:bCs/>
            <w:color w:val="000000" w:themeColor="text1"/>
            <w:lang w:eastAsia="zh-CN"/>
          </w:rPr>
          <w:delText>8.93</w:delText>
        </w:r>
      </w:del>
      <w:ins w:id="157"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10~20 with 100% CA UE and full buffer traffic model, with assumptions of utilizing saved </w:t>
      </w:r>
      <w:del w:id="158" w:author="Siqi,Liu(vivo)" w:date="2021-02-03T08:23:00Z">
        <w:r w:rsidRPr="00545A10" w:rsidDel="008E7E21">
          <w:rPr>
            <w:bCs/>
            <w:color w:val="000000" w:themeColor="text1"/>
          </w:rPr>
          <w:delText>CCE resources</w:delText>
        </w:r>
      </w:del>
      <w:ins w:id="159"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a"/>
        <w:numPr>
          <w:ilvl w:val="2"/>
          <w:numId w:val="15"/>
        </w:numPr>
        <w:kinsoku/>
        <w:overflowPunct/>
        <w:adjustRightInd/>
        <w:snapToGrid w:val="0"/>
        <w:spacing w:after="0"/>
        <w:textAlignment w:val="auto"/>
        <w:rPr>
          <w:ins w:id="160" w:author="Huawei" w:date="2021-02-02T15:25:00Z"/>
          <w:bCs/>
          <w:color w:val="000000" w:themeColor="text1"/>
        </w:rPr>
      </w:pPr>
      <w:ins w:id="161" w:author="Huawei" w:date="2021-02-02T15:25:00Z">
        <w:r w:rsidRPr="00CF3C31">
          <w:rPr>
            <w:bCs/>
            <w:color w:val="000000" w:themeColor="text1"/>
          </w:rPr>
          <w:t>1 source (</w:t>
        </w:r>
        <w:r w:rsidRPr="00A91A5D">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A91A5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162" w:author="Huawei" w:date="2021-02-02T15:26: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163" w:author="Huawei" w:date="2021-02-02T15:44:00Z">
        <w:r w:rsidR="00855169">
          <w:rPr>
            <w:rFonts w:eastAsiaTheme="minorEastAsia"/>
            <w:bCs/>
            <w:color w:val="000000" w:themeColor="text1"/>
            <w:lang w:eastAsia="zh-CN"/>
          </w:rPr>
          <w:t>7.89</w:t>
        </w:r>
      </w:ins>
      <w:ins w:id="164" w:author="Huawei" w:date="2021-02-02T15:25:00Z">
        <w:r w:rsidRPr="00A91A5D">
          <w:rPr>
            <w:rFonts w:eastAsiaTheme="minorEastAsia"/>
            <w:bCs/>
            <w:color w:val="000000" w:themeColor="text1"/>
            <w:lang w:eastAsia="zh-CN"/>
          </w:rPr>
          <w:t>%~</w:t>
        </w:r>
      </w:ins>
      <w:ins w:id="165" w:author="Huawei" w:date="2021-02-02T15:39:00Z">
        <w:r w:rsidR="00855169">
          <w:rPr>
            <w:rFonts w:eastAsiaTheme="minorEastAsia"/>
            <w:bCs/>
            <w:color w:val="000000" w:themeColor="text1"/>
            <w:lang w:eastAsia="zh-CN"/>
          </w:rPr>
          <w:t>10.</w:t>
        </w:r>
      </w:ins>
      <w:ins w:id="166" w:author="Huawei" w:date="2021-02-02T15:43:00Z">
        <w:r w:rsidR="00855169">
          <w:rPr>
            <w:rFonts w:eastAsiaTheme="minorEastAsia"/>
            <w:bCs/>
            <w:color w:val="000000" w:themeColor="text1"/>
            <w:lang w:eastAsia="zh-CN"/>
          </w:rPr>
          <w:t>92</w:t>
        </w:r>
      </w:ins>
      <w:ins w:id="167" w:author="Huawei" w:date="2021-02-02T15:25:00Z">
        <w:r w:rsidRPr="00A91A5D">
          <w:rPr>
            <w:rFonts w:eastAsiaTheme="minorEastAsia"/>
            <w:bCs/>
            <w:color w:val="000000" w:themeColor="text1"/>
            <w:lang w:eastAsia="zh-CN"/>
          </w:rPr>
          <w:t>%</w:t>
        </w:r>
      </w:ins>
      <w:ins w:id="168" w:author="Huawei" w:date="2021-02-02T17:00:00Z">
        <w:r w:rsidR="00D35A4C">
          <w:rPr>
            <w:rFonts w:eastAsiaTheme="minorEastAsia"/>
            <w:bCs/>
            <w:color w:val="000000" w:themeColor="text1"/>
            <w:lang w:eastAsia="zh-CN"/>
          </w:rPr>
          <w:t xml:space="preserve"> with </w:t>
        </w:r>
      </w:ins>
      <w:ins w:id="169" w:author="Huawei" w:date="2021-02-02T17:01:00Z">
        <w:r w:rsidR="00D35A4C">
          <w:rPr>
            <w:rFonts w:eastAsiaTheme="minorEastAsia"/>
            <w:bCs/>
            <w:color w:val="000000" w:themeColor="text1"/>
            <w:lang w:eastAsia="zh-CN"/>
          </w:rPr>
          <w:t>similar assumptions as provided for PDCCH payload of 108 bits</w:t>
        </w:r>
      </w:ins>
      <w:ins w:id="170" w:author="Huawei" w:date="2021-02-02T15:26:00Z">
        <w:r w:rsidRPr="00A91A5D">
          <w:rPr>
            <w:bCs/>
            <w:color w:val="000000" w:themeColor="text1"/>
          </w:rPr>
          <w:t>.</w:t>
        </w:r>
      </w:ins>
    </w:p>
    <w:p w14:paraId="6412371F" w14:textId="51CEB11A" w:rsidR="00787336" w:rsidRDefault="00787336" w:rsidP="00787336">
      <w:pPr>
        <w:pStyle w:val="a"/>
        <w:numPr>
          <w:ilvl w:val="2"/>
          <w:numId w:val="15"/>
        </w:numPr>
        <w:kinsoku/>
        <w:overflowPunct/>
        <w:adjustRightInd/>
        <w:snapToGrid w:val="0"/>
        <w:spacing w:after="0"/>
        <w:textAlignment w:val="auto"/>
        <w:rPr>
          <w:ins w:id="171" w:author="Huawei" w:date="2021-02-02T15:25:00Z"/>
          <w:bCs/>
          <w:color w:val="000000" w:themeColor="text1"/>
        </w:rPr>
      </w:pPr>
      <w:del w:id="172" w:author="Huawei" w:date="2021-02-02T15:25:00Z">
        <w:r w:rsidRPr="00545A10" w:rsidDel="00A91A5D">
          <w:rPr>
            <w:bCs/>
            <w:color w:val="000000" w:themeColor="text1"/>
          </w:rPr>
          <w:delText xml:space="preserve">2 </w:delText>
        </w:r>
      </w:del>
      <w:ins w:id="173"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174" w:author="Huawei" w:date="2021-02-02T20:49:00Z">
        <w:r w:rsidRPr="00545A10" w:rsidDel="00D068AF">
          <w:rPr>
            <w:bCs/>
            <w:color w:val="000000" w:themeColor="text1"/>
          </w:rPr>
          <w:delText>s</w:delText>
        </w:r>
      </w:del>
      <w:r w:rsidRPr="00545A10">
        <w:rPr>
          <w:bCs/>
          <w:color w:val="000000" w:themeColor="text1"/>
        </w:rPr>
        <w:t xml:space="preserve"> (</w:t>
      </w:r>
      <w:del w:id="175" w:author="Huawei" w:date="2021-02-02T15:26:00Z">
        <w:r w:rsidRPr="00545A10" w:rsidDel="00A91A5D">
          <w:rPr>
            <w:bCs/>
            <w:color w:val="000000" w:themeColor="text1"/>
            <w:lang w:eastAsia="x-none"/>
          </w:rPr>
          <w:delText xml:space="preserve">[Huawei, HiSilicon, </w:delText>
        </w:r>
        <w:r w:rsidR="004456C2" w:rsidDel="00A91A5D">
          <w:rPr>
            <w:rStyle w:val="af5"/>
            <w:rFonts w:ascii="Times New Roman" w:hAnsi="Times New Roman" w:cs="Times New Roman"/>
            <w:snapToGrid/>
            <w:kern w:val="0"/>
            <w:szCs w:val="21"/>
            <w:lang w:eastAsia="en-US"/>
          </w:rPr>
          <w:fldChar w:fldCharType="begin"/>
        </w:r>
        <w:r w:rsidR="004456C2" w:rsidDel="00A91A5D">
          <w:rPr>
            <w:rStyle w:val="af5"/>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af5"/>
            <w:rFonts w:ascii="Times New Roman" w:hAnsi="Times New Roman" w:cs="Times New Roman"/>
            <w:snapToGrid/>
            <w:kern w:val="0"/>
            <w:szCs w:val="21"/>
            <w:lang w:eastAsia="en-US"/>
          </w:rPr>
          <w:fldChar w:fldCharType="separate"/>
        </w:r>
        <w:r w:rsidRPr="00545A10" w:rsidDel="00A91A5D">
          <w:rPr>
            <w:rStyle w:val="af5"/>
            <w:rFonts w:ascii="Times New Roman" w:hAnsi="Times New Roman" w:cs="Times New Roman"/>
            <w:snapToGrid/>
            <w:kern w:val="0"/>
            <w:szCs w:val="21"/>
            <w:lang w:eastAsia="en-US"/>
          </w:rPr>
          <w:delText>R1-2100194</w:delText>
        </w:r>
        <w:r w:rsidR="004456C2" w:rsidDel="00A91A5D">
          <w:rPr>
            <w:rStyle w:val="af5"/>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del w:id="176" w:author="Siqi,Liu(vivo)" w:date="2021-02-03T08:13:00Z">
        <w:r w:rsidRPr="00545A10" w:rsidDel="003D383C">
          <w:rPr>
            <w:rFonts w:eastAsiaTheme="minorEastAsia"/>
            <w:bCs/>
            <w:color w:val="000000" w:themeColor="text1"/>
            <w:lang w:eastAsia="zh-CN"/>
          </w:rPr>
          <w:delText>-0.31</w:delText>
        </w:r>
      </w:del>
      <w:ins w:id="177" w:author="Siqi,Liu(vivo)" w:date="2021-02-03T08:13:00Z">
        <w:r w:rsidR="003D383C">
          <w:rPr>
            <w:rFonts w:eastAsiaTheme="minorEastAsia"/>
            <w:bCs/>
            <w:color w:val="000000" w:themeColor="text1"/>
            <w:lang w:eastAsia="zh-CN"/>
          </w:rPr>
          <w:t>3.02</w:t>
        </w:r>
      </w:ins>
      <w:r w:rsidRPr="00545A10">
        <w:rPr>
          <w:rFonts w:eastAsiaTheme="minorEastAsia" w:hint="eastAsia"/>
          <w:bCs/>
          <w:color w:val="000000" w:themeColor="text1"/>
          <w:lang w:eastAsia="zh-CN"/>
        </w:rPr>
        <w:t>%~</w:t>
      </w:r>
      <w:del w:id="178" w:author="Siqi,Liu(vivo)" w:date="2021-02-03T08:13:00Z">
        <w:r w:rsidRPr="00545A10" w:rsidDel="003D383C">
          <w:rPr>
            <w:rFonts w:eastAsiaTheme="minorEastAsia"/>
            <w:bCs/>
            <w:color w:val="000000" w:themeColor="text1"/>
            <w:lang w:eastAsia="zh-CN"/>
          </w:rPr>
          <w:delText>10.88</w:delText>
        </w:r>
      </w:del>
      <w:ins w:id="179" w:author="Siqi,Liu(vivo)" w:date="2021-02-03T08:13:00Z">
        <w:r w:rsidR="003D383C">
          <w:rPr>
            <w:rFonts w:eastAsiaTheme="minorEastAsia"/>
            <w:bCs/>
            <w:color w:val="000000" w:themeColor="text1"/>
            <w:lang w:eastAsia="zh-CN"/>
          </w:rPr>
          <w:t>3.12</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ins w:id="180" w:author="Siqi,Liu(vivo)" w:date="2021-02-03T08:20:00Z">
        <w:r w:rsidR="0012057D" w:rsidRPr="00545A10">
          <w:rPr>
            <w:bCs/>
            <w:color w:val="000000" w:themeColor="text1"/>
          </w:rPr>
          <w:t xml:space="preserve">, </w:t>
        </w:r>
      </w:ins>
      <w:ins w:id="181"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182"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a"/>
        <w:numPr>
          <w:ilvl w:val="2"/>
          <w:numId w:val="15"/>
        </w:numPr>
        <w:kinsoku/>
        <w:overflowPunct/>
        <w:adjustRightInd/>
        <w:snapToGrid w:val="0"/>
        <w:spacing w:after="0"/>
        <w:textAlignment w:val="auto"/>
        <w:rPr>
          <w:del w:id="183" w:author="Huawei" w:date="2021-02-02T15:25:00Z"/>
          <w:bCs/>
          <w:color w:val="000000" w:themeColor="text1"/>
        </w:rPr>
      </w:pPr>
    </w:p>
    <w:p w14:paraId="29D97A1A"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184"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185" w:author="ZTE" w:date="2021-02-02T11:17:00Z">
        <w:r w:rsidRPr="00545A10" w:rsidDel="00EF06C1">
          <w:rPr>
            <w:bCs/>
            <w:color w:val="000000" w:themeColor="text1"/>
          </w:rPr>
          <w:delText xml:space="preserve">single </w:delText>
        </w:r>
      </w:del>
      <w:ins w:id="186" w:author="ZTE" w:date="2021-02-02T11:17:00Z">
        <w:r w:rsidR="00EF06C1">
          <w:rPr>
            <w:bCs/>
            <w:color w:val="000000" w:themeColor="text1"/>
          </w:rPr>
          <w:t>sh</w:t>
        </w:r>
      </w:ins>
      <w:ins w:id="187" w:author="ZTE" w:date="2021-02-02T11:19:00Z">
        <w:r w:rsidR="00EF06C1">
          <w:rPr>
            <w:bCs/>
            <w:color w:val="000000" w:themeColor="text1"/>
          </w:rPr>
          <w:t>ared</w:t>
        </w:r>
      </w:ins>
      <w:ins w:id="188"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a"/>
        <w:numPr>
          <w:ilvl w:val="1"/>
          <w:numId w:val="15"/>
        </w:numPr>
        <w:rPr>
          <w:bCs/>
          <w:color w:val="000000" w:themeColor="text1"/>
        </w:rPr>
      </w:pPr>
      <w:r w:rsidRPr="004B009C">
        <w:rPr>
          <w:bCs/>
          <w:color w:val="000000" w:themeColor="text1"/>
        </w:rPr>
        <w:t xml:space="preserve">One source ([Samsung, </w:t>
      </w:r>
      <w:hyperlink r:id="rId161" w:history="1">
        <w:r w:rsidRPr="004B009C">
          <w:rPr>
            <w:rStyle w:val="af5"/>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189"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34EBEEF3" w:rsidR="00787336" w:rsidRPr="004B009C" w:rsidRDefault="00787336" w:rsidP="00787336">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af5"/>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in </w:t>
      </w:r>
      <w:ins w:id="190" w:author="Huawei" w:date="2021-02-02T16:46:00Z">
        <w:r w:rsidR="00DB1FA8">
          <w:rPr>
            <w:bCs/>
            <w:color w:val="000000" w:themeColor="text1"/>
          </w:rPr>
          <w:t>[</w:t>
        </w:r>
      </w:ins>
      <w:r>
        <w:rPr>
          <w:bCs/>
          <w:color w:val="000000" w:themeColor="text1"/>
        </w:rPr>
        <w:t>ideal</w:t>
      </w:r>
      <w:ins w:id="191" w:author="Huawei" w:date="2021-02-02T16:46:00Z">
        <w:r w:rsidR="00DB1FA8">
          <w:rPr>
            <w:bCs/>
            <w:color w:val="000000" w:themeColor="text1"/>
          </w:rPr>
          <w:t>]</w:t>
        </w:r>
      </w:ins>
      <w:r>
        <w:rPr>
          <w:bCs/>
          <w:color w:val="000000" w:themeColor="text1"/>
        </w:rPr>
        <w:t xml:space="preserve"> scenarios and no gain for Combination 3</w:t>
      </w:r>
      <w:ins w:id="192" w:author="Huawei" w:date="2021-02-02T16:47:00Z">
        <w:r w:rsidR="00DB1FA8">
          <w:rPr>
            <w:bCs/>
            <w:color w:val="000000" w:themeColor="text1"/>
          </w:rPr>
          <w:t xml:space="preserve">, </w:t>
        </w:r>
      </w:ins>
      <w:del w:id="193" w:author="Huawei" w:date="2021-02-02T16:49:00Z">
        <w:r w:rsidDel="00DB1FA8">
          <w:rPr>
            <w:bCs/>
            <w:color w:val="000000" w:themeColor="text1"/>
          </w:rPr>
          <w:delText xml:space="preserve"> </w:delText>
        </w:r>
      </w:del>
      <w:r>
        <w:rPr>
          <w:bCs/>
          <w:color w:val="000000" w:themeColor="text1"/>
        </w:rPr>
        <w:t>with assumption of 50% slots using two-cell scheduling DCI</w:t>
      </w:r>
      <w:r w:rsidR="00344C8C">
        <w:rPr>
          <w:bCs/>
          <w:color w:val="000000" w:themeColor="text1"/>
        </w:rPr>
        <w:t xml:space="preserve"> and 96 bits payload size for the two-cell scheduling DCI</w:t>
      </w:r>
      <w:ins w:id="194" w:author="Huawei" w:date="2021-02-02T16:49:00Z">
        <w:r w:rsidR="00DB1FA8">
          <w:rPr>
            <w:bCs/>
            <w:color w:val="000000" w:themeColor="text1"/>
          </w:rPr>
          <w:t xml:space="preserve"> and </w:t>
        </w:r>
        <w:r w:rsidR="00DB1FA8" w:rsidRPr="00545A10">
          <w:rPr>
            <w:bCs/>
            <w:color w:val="000000" w:themeColor="text1"/>
          </w:rPr>
          <w:t xml:space="preserve">saved CCE resources </w:t>
        </w:r>
      </w:ins>
      <w:ins w:id="195" w:author="Huawei" w:date="2021-02-02T20:49:00Z">
        <w:r w:rsidR="00D068AF">
          <w:rPr>
            <w:bCs/>
            <w:color w:val="000000" w:themeColor="text1"/>
          </w:rPr>
          <w:t>used</w:t>
        </w:r>
      </w:ins>
      <w:ins w:id="196" w:author="Huawei" w:date="2021-02-02T16:49:00Z">
        <w:r w:rsidR="00DB1FA8">
          <w:rPr>
            <w:bCs/>
            <w:color w:val="000000" w:themeColor="text1"/>
          </w:rPr>
          <w:t xml:space="preserve"> </w:t>
        </w:r>
      </w:ins>
      <w:ins w:id="197" w:author="Huawei" w:date="2021-02-02T20:49:00Z">
        <w:r w:rsidR="00D068AF">
          <w:rPr>
            <w:bCs/>
            <w:color w:val="000000" w:themeColor="text1"/>
          </w:rPr>
          <w:t>for</w:t>
        </w:r>
      </w:ins>
      <w:ins w:id="198" w:author="Huawei" w:date="2021-02-02T16:49:00Z">
        <w:r w:rsidR="00DB1FA8">
          <w:rPr>
            <w:bCs/>
            <w:color w:val="000000" w:themeColor="text1"/>
          </w:rPr>
          <w:t xml:space="preserve"> </w:t>
        </w:r>
        <w:r w:rsidR="00DB1FA8" w:rsidRPr="00545A10">
          <w:rPr>
            <w:bCs/>
            <w:color w:val="000000" w:themeColor="text1"/>
          </w:rPr>
          <w:t xml:space="preserve">PDSCH </w:t>
        </w:r>
        <w:r w:rsidR="00DB1FA8">
          <w:rPr>
            <w:bCs/>
            <w:color w:val="000000" w:themeColor="text1"/>
          </w:rPr>
          <w:t>reception</w:t>
        </w:r>
      </w:ins>
      <w:r w:rsidRPr="004B009C">
        <w:rPr>
          <w:bCs/>
          <w:color w:val="000000" w:themeColor="text1"/>
        </w:rPr>
        <w:t>.</w:t>
      </w:r>
    </w:p>
    <w:p w14:paraId="0B4173EE" w14:textId="77777777" w:rsidR="00787336" w:rsidRPr="004F74CB" w:rsidRDefault="00787336" w:rsidP="00787336">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af1"/>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199" w:author="ZTE" w:date="2021-02-02T11:17:00Z">
              <w:r>
                <w:rPr>
                  <w:bCs/>
                  <w:color w:val="000000" w:themeColor="text1"/>
                </w:rPr>
                <w:t>out</w:t>
              </w:r>
            </w:ins>
            <w:r w:rsidRPr="00545A10">
              <w:rPr>
                <w:bCs/>
                <w:color w:val="000000" w:themeColor="text1"/>
              </w:rPr>
              <w:t xml:space="preserve"> assumptions of utilizing saved CCE resources for PDSCH transmission and </w:t>
            </w:r>
            <w:del w:id="200" w:author="ZTE" w:date="2021-02-02T11:17:00Z">
              <w:r w:rsidRPr="00545A10" w:rsidDel="00EF06C1">
                <w:rPr>
                  <w:bCs/>
                  <w:color w:val="000000" w:themeColor="text1"/>
                </w:rPr>
                <w:delText xml:space="preserve">single </w:delText>
              </w:r>
            </w:del>
            <w:ins w:id="201" w:author="ZTE" w:date="2021-02-02T11:17:00Z">
              <w:r>
                <w:rPr>
                  <w:bCs/>
                  <w:color w:val="000000" w:themeColor="text1"/>
                </w:rPr>
                <w:t>sh</w:t>
              </w:r>
            </w:ins>
            <w:ins w:id="202" w:author="ZTE" w:date="2021-02-02T11:19:00Z">
              <w:r>
                <w:rPr>
                  <w:bCs/>
                  <w:color w:val="000000" w:themeColor="text1"/>
                </w:rPr>
                <w:t>ared</w:t>
              </w:r>
            </w:ins>
            <w:ins w:id="203"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Currently, vivo’s and Huawei’s simulation results are captured together. However, since the simulation results diverges a lot, we would suggest to separate vivo’s and Huawei’s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HiSilicon, </w:t>
            </w:r>
            <w:hyperlink r:id="rId16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lastRenderedPageBreak/>
              <w:t>H</w:t>
            </w:r>
            <w:r w:rsidRPr="00D068AF">
              <w:rPr>
                <w:rFonts w:eastAsiaTheme="minorEastAsia"/>
                <w:lang w:eastAsia="zh-CN"/>
              </w:rPr>
              <w:t>uawei, HiSi</w:t>
            </w:r>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a"/>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r w:rsidRPr="00D068AF">
              <w:rPr>
                <w:rFonts w:eastAsiaTheme="minorEastAsia" w:hint="eastAsia"/>
                <w:szCs w:val="20"/>
                <w:lang w:eastAsia="zh-CN"/>
              </w:rPr>
              <w:t>S</w:t>
            </w:r>
            <w:r w:rsidRPr="00D068AF">
              <w:rPr>
                <w:rFonts w:eastAsiaTheme="minorEastAsia"/>
                <w:szCs w:val="20"/>
                <w:lang w:eastAsia="zh-CN"/>
              </w:rPr>
              <w:t xml:space="preserve">iqi,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ould you then update the corresponding values in the above, if you are fine with such formulation.</w:t>
            </w:r>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r w:rsidRPr="00D068AF">
              <w:rPr>
                <w:rFonts w:eastAsiaTheme="minorEastAsia"/>
                <w:szCs w:val="20"/>
                <w:lang w:eastAsia="zh-CN"/>
              </w:rPr>
              <w:t>Xingguang,</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a"/>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a"/>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a"/>
              <w:numPr>
                <w:ilvl w:val="0"/>
                <w:numId w:val="54"/>
              </w:numPr>
              <w:rPr>
                <w:szCs w:val="20"/>
              </w:rPr>
            </w:pPr>
            <w:r w:rsidRPr="00A9755A">
              <w:rPr>
                <w:szCs w:val="20"/>
              </w:rPr>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a"/>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a"/>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r w:rsidR="00FA01D0">
              <w:rPr>
                <w:rFonts w:eastAsiaTheme="minorEastAsia"/>
                <w:szCs w:val="20"/>
                <w:lang w:eastAsia="zh-CN"/>
              </w:rPr>
              <w:t>X</w:t>
            </w:r>
            <w:r>
              <w:rPr>
                <w:rFonts w:eastAsiaTheme="minorEastAsia"/>
                <w:szCs w:val="20"/>
                <w:lang w:eastAsia="zh-CN"/>
              </w:rPr>
              <w:t>ingguang</w:t>
            </w:r>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hank you Yi and Siqi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hint="eastAsia"/>
                <w:szCs w:val="20"/>
                <w:lang w:eastAsia="zh-CN"/>
              </w:rPr>
            </w:pPr>
            <w:r>
              <w:rPr>
                <w:rFonts w:eastAsiaTheme="minorEastAsia"/>
                <w:szCs w:val="20"/>
                <w:lang w:eastAsia="zh-CN"/>
              </w:rPr>
              <w:t xml:space="preserve">@ Yi, </w:t>
            </w:r>
            <w:r w:rsidR="00E512CD">
              <w:rPr>
                <w:rFonts w:eastAsiaTheme="minorEastAsia"/>
                <w:szCs w:val="20"/>
                <w:lang w:eastAsia="zh-CN"/>
              </w:rPr>
              <w:t>thank you for the careful check. We double checked internally, it is a copy-past error in our contribution forCase B (DCI size=108bits) when preparing the figures. The results we submitted in the templated are the correct one. Sorry for the confusion.</w:t>
            </w:r>
            <w:bookmarkStart w:id="204" w:name="_GoBack"/>
            <w:bookmarkEnd w:id="204"/>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B6CEECE" w14:textId="15AD5396" w:rsidR="00344C8C" w:rsidRDefault="00344C8C">
      <w:pPr>
        <w:rPr>
          <w:bCs/>
          <w:iCs/>
          <w:lang w:eastAsia="en-US"/>
        </w:rPr>
      </w:pPr>
    </w:p>
    <w:p w14:paraId="356C5AD0" w14:textId="18E4B5AE" w:rsidR="00344C8C" w:rsidRDefault="00344C8C">
      <w:pPr>
        <w:rPr>
          <w:bCs/>
          <w:iCs/>
          <w:lang w:eastAsia="en-US"/>
        </w:rPr>
      </w:pPr>
    </w:p>
    <w:p w14:paraId="191A9F11" w14:textId="2D551443" w:rsidR="00344C8C" w:rsidRDefault="00344C8C">
      <w:pPr>
        <w:rPr>
          <w:bCs/>
          <w:iCs/>
          <w:lang w:eastAsia="en-US"/>
        </w:rPr>
      </w:pPr>
    </w:p>
    <w:p w14:paraId="33F713F3" w14:textId="77777777" w:rsidR="00344C8C" w:rsidRDefault="00344C8C">
      <w:pPr>
        <w:rPr>
          <w:bCs/>
          <w:iCs/>
          <w:lang w:eastAsia="en-US"/>
        </w:rPr>
      </w:pPr>
    </w:p>
    <w:p w14:paraId="07F9F4BC" w14:textId="1DA37ECD" w:rsidR="00693B09" w:rsidRDefault="000705DD">
      <w:pPr>
        <w:pStyle w:val="1"/>
        <w:tabs>
          <w:tab w:val="left" w:pos="9090"/>
        </w:tabs>
      </w:pPr>
      <w:r>
        <w:lastRenderedPageBreak/>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8"/>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205"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205"/>
          </w:p>
          <w:p w14:paraId="09EF22DA" w14:textId="3FB62D14" w:rsidR="00C36242" w:rsidRPr="000D3B4B" w:rsidRDefault="00C36242" w:rsidP="00037E6B">
            <w:pPr>
              <w:pStyle w:val="a5"/>
              <w:rPr>
                <w:rFonts w:eastAsiaTheme="minorEastAsia"/>
                <w:b w:val="0"/>
                <w:bCs/>
                <w:lang w:eastAsia="zh-CN"/>
              </w:rPr>
            </w:pPr>
            <w:bookmarkStart w:id="206" w:name="_Ref53991671"/>
            <w:bookmarkStart w:id="207"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206"/>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207"/>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8"/>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8"/>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1"/>
        <w:tabs>
          <w:tab w:val="left" w:pos="9090"/>
        </w:tabs>
      </w:pPr>
      <w:r>
        <w:t>References</w:t>
      </w:r>
    </w:p>
    <w:p w14:paraId="19CF6DA5" w14:textId="77777777" w:rsidR="00C8616E" w:rsidRDefault="00C66FA5" w:rsidP="003C6BB7">
      <w:pPr>
        <w:pStyle w:val="a"/>
        <w:numPr>
          <w:ilvl w:val="0"/>
          <w:numId w:val="19"/>
        </w:numPr>
        <w:rPr>
          <w:lang w:eastAsia="x-none"/>
        </w:rPr>
      </w:pPr>
      <w:hyperlink r:id="rId165" w:history="1">
        <w:r w:rsidR="00C8616E">
          <w:rPr>
            <w:rStyle w:val="af5"/>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C66FA5" w:rsidP="003C6BB7">
      <w:pPr>
        <w:pStyle w:val="a"/>
        <w:numPr>
          <w:ilvl w:val="0"/>
          <w:numId w:val="19"/>
        </w:numPr>
        <w:rPr>
          <w:lang w:eastAsia="x-none"/>
        </w:rPr>
      </w:pPr>
      <w:hyperlink r:id="rId166" w:history="1">
        <w:r w:rsidR="00C8616E">
          <w:rPr>
            <w:rStyle w:val="af5"/>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C66FA5" w:rsidP="003C6BB7">
      <w:pPr>
        <w:pStyle w:val="a"/>
        <w:numPr>
          <w:ilvl w:val="0"/>
          <w:numId w:val="19"/>
        </w:numPr>
        <w:rPr>
          <w:lang w:eastAsia="x-none"/>
        </w:rPr>
      </w:pPr>
      <w:hyperlink r:id="rId167" w:history="1">
        <w:r w:rsidR="00C8616E">
          <w:rPr>
            <w:rStyle w:val="af5"/>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C66FA5" w:rsidP="003C6BB7">
      <w:pPr>
        <w:pStyle w:val="a"/>
        <w:numPr>
          <w:ilvl w:val="0"/>
          <w:numId w:val="19"/>
        </w:numPr>
        <w:rPr>
          <w:lang w:eastAsia="x-none"/>
        </w:rPr>
      </w:pPr>
      <w:hyperlink r:id="rId168" w:history="1">
        <w:r w:rsidR="00C8616E">
          <w:rPr>
            <w:rStyle w:val="af5"/>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C66FA5" w:rsidP="003C6BB7">
      <w:pPr>
        <w:pStyle w:val="a"/>
        <w:numPr>
          <w:ilvl w:val="0"/>
          <w:numId w:val="19"/>
        </w:numPr>
        <w:rPr>
          <w:lang w:eastAsia="x-none"/>
        </w:rPr>
      </w:pPr>
      <w:hyperlink r:id="rId169" w:history="1">
        <w:r w:rsidR="00C8616E">
          <w:rPr>
            <w:rStyle w:val="af5"/>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C66FA5" w:rsidP="003C6BB7">
      <w:pPr>
        <w:pStyle w:val="a"/>
        <w:numPr>
          <w:ilvl w:val="0"/>
          <w:numId w:val="19"/>
        </w:numPr>
        <w:rPr>
          <w:lang w:eastAsia="x-none"/>
        </w:rPr>
      </w:pPr>
      <w:hyperlink r:id="rId170" w:history="1">
        <w:r w:rsidR="00C8616E">
          <w:rPr>
            <w:rStyle w:val="af5"/>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C66FA5" w:rsidP="003C6BB7">
      <w:pPr>
        <w:pStyle w:val="a"/>
        <w:numPr>
          <w:ilvl w:val="0"/>
          <w:numId w:val="19"/>
        </w:numPr>
        <w:rPr>
          <w:lang w:eastAsia="x-none"/>
        </w:rPr>
      </w:pPr>
      <w:hyperlink r:id="rId171" w:history="1">
        <w:r w:rsidR="00C8616E">
          <w:rPr>
            <w:rStyle w:val="af5"/>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C66FA5" w:rsidP="003C6BB7">
      <w:pPr>
        <w:pStyle w:val="a"/>
        <w:numPr>
          <w:ilvl w:val="0"/>
          <w:numId w:val="19"/>
        </w:numPr>
        <w:rPr>
          <w:lang w:eastAsia="x-none"/>
        </w:rPr>
      </w:pPr>
      <w:hyperlink r:id="rId172" w:history="1">
        <w:r w:rsidR="00C8616E">
          <w:rPr>
            <w:rStyle w:val="af5"/>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C66FA5" w:rsidP="003C6BB7">
      <w:pPr>
        <w:pStyle w:val="a"/>
        <w:numPr>
          <w:ilvl w:val="0"/>
          <w:numId w:val="19"/>
        </w:numPr>
        <w:rPr>
          <w:lang w:eastAsia="x-none"/>
        </w:rPr>
      </w:pPr>
      <w:hyperlink r:id="rId173" w:history="1">
        <w:r w:rsidR="00C8616E">
          <w:rPr>
            <w:rStyle w:val="af5"/>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C66FA5" w:rsidP="003C6BB7">
      <w:pPr>
        <w:pStyle w:val="a"/>
        <w:numPr>
          <w:ilvl w:val="0"/>
          <w:numId w:val="19"/>
        </w:numPr>
        <w:rPr>
          <w:lang w:eastAsia="x-none"/>
        </w:rPr>
      </w:pPr>
      <w:hyperlink r:id="rId174" w:history="1">
        <w:r w:rsidR="00C8616E">
          <w:rPr>
            <w:rStyle w:val="af5"/>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C66FA5" w:rsidP="003C6BB7">
      <w:pPr>
        <w:pStyle w:val="a"/>
        <w:numPr>
          <w:ilvl w:val="0"/>
          <w:numId w:val="19"/>
        </w:numPr>
        <w:rPr>
          <w:lang w:eastAsia="x-none"/>
        </w:rPr>
      </w:pPr>
      <w:hyperlink r:id="rId175" w:history="1">
        <w:r w:rsidR="00C8616E">
          <w:rPr>
            <w:rStyle w:val="af5"/>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C66FA5" w:rsidP="003C6BB7">
      <w:pPr>
        <w:pStyle w:val="a"/>
        <w:numPr>
          <w:ilvl w:val="0"/>
          <w:numId w:val="19"/>
        </w:numPr>
        <w:rPr>
          <w:lang w:eastAsia="x-none"/>
        </w:rPr>
      </w:pPr>
      <w:hyperlink r:id="rId176" w:history="1">
        <w:r w:rsidR="00C8616E">
          <w:rPr>
            <w:rStyle w:val="af5"/>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C66FA5" w:rsidP="003C6BB7">
      <w:pPr>
        <w:pStyle w:val="a"/>
        <w:numPr>
          <w:ilvl w:val="0"/>
          <w:numId w:val="19"/>
        </w:numPr>
        <w:rPr>
          <w:lang w:eastAsia="x-none"/>
        </w:rPr>
      </w:pPr>
      <w:hyperlink r:id="rId177" w:history="1">
        <w:r w:rsidR="00C8616E">
          <w:rPr>
            <w:rStyle w:val="af5"/>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C66FA5" w:rsidP="003C6BB7">
      <w:pPr>
        <w:pStyle w:val="a"/>
        <w:numPr>
          <w:ilvl w:val="0"/>
          <w:numId w:val="19"/>
        </w:numPr>
        <w:rPr>
          <w:lang w:eastAsia="x-none"/>
        </w:rPr>
      </w:pPr>
      <w:hyperlink r:id="rId178" w:history="1">
        <w:r w:rsidR="00C8616E">
          <w:rPr>
            <w:rStyle w:val="af5"/>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C66FA5" w:rsidP="003C6BB7">
      <w:pPr>
        <w:pStyle w:val="a"/>
        <w:numPr>
          <w:ilvl w:val="0"/>
          <w:numId w:val="19"/>
        </w:numPr>
        <w:rPr>
          <w:lang w:eastAsia="x-none"/>
        </w:rPr>
      </w:pPr>
      <w:hyperlink r:id="rId179" w:history="1">
        <w:r w:rsidR="00C8616E">
          <w:rPr>
            <w:rStyle w:val="af5"/>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C66FA5" w:rsidP="003C6BB7">
      <w:pPr>
        <w:pStyle w:val="a"/>
        <w:numPr>
          <w:ilvl w:val="0"/>
          <w:numId w:val="19"/>
        </w:numPr>
        <w:rPr>
          <w:lang w:eastAsia="x-none"/>
        </w:rPr>
      </w:pPr>
      <w:hyperlink r:id="rId180" w:history="1">
        <w:r w:rsidR="00C8616E">
          <w:rPr>
            <w:rStyle w:val="af5"/>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C66FA5" w:rsidP="003C6BB7">
      <w:pPr>
        <w:pStyle w:val="a"/>
        <w:numPr>
          <w:ilvl w:val="0"/>
          <w:numId w:val="19"/>
        </w:numPr>
        <w:rPr>
          <w:lang w:eastAsia="x-none"/>
        </w:rPr>
      </w:pPr>
      <w:hyperlink r:id="rId181" w:history="1">
        <w:r w:rsidR="00C8616E">
          <w:rPr>
            <w:rStyle w:val="af5"/>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C66FA5" w:rsidP="003C6BB7">
      <w:pPr>
        <w:pStyle w:val="a"/>
        <w:numPr>
          <w:ilvl w:val="0"/>
          <w:numId w:val="19"/>
        </w:numPr>
        <w:rPr>
          <w:lang w:eastAsia="x-none"/>
        </w:rPr>
      </w:pPr>
      <w:hyperlink r:id="rId182" w:history="1">
        <w:r w:rsidR="00C8616E">
          <w:rPr>
            <w:rStyle w:val="af5"/>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a"/>
        <w:numPr>
          <w:ilvl w:val="0"/>
          <w:numId w:val="19"/>
        </w:numPr>
        <w:rPr>
          <w:lang w:eastAsia="x-none"/>
        </w:rPr>
      </w:pPr>
      <w:ins w:id="208"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8"/>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w:t>
      </w:r>
      <w:r w:rsidRPr="00625AFA">
        <w:rPr>
          <w:szCs w:val="20"/>
          <w:lang w:eastAsia="ja-JP"/>
        </w:rPr>
        <w:lastRenderedPageBreak/>
        <w:t>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lastRenderedPageBreak/>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lastRenderedPageBreak/>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HiSilicon</w:t>
            </w:r>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a8"/>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lastRenderedPageBreak/>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a"/>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a"/>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a"/>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a"/>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3"/>
      <w:footerReference w:type="default" r:id="rId184"/>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B7B52" w14:textId="77777777" w:rsidR="00884E08" w:rsidRDefault="00884E08">
      <w:pPr>
        <w:spacing w:after="0"/>
      </w:pPr>
      <w:r>
        <w:separator/>
      </w:r>
    </w:p>
  </w:endnote>
  <w:endnote w:type="continuationSeparator" w:id="0">
    <w:p w14:paraId="414C9031" w14:textId="77777777" w:rsidR="00884E08" w:rsidRDefault="00884E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altName w:val="Times"/>
    <w:panose1 w:val="02020603050405020304"/>
    <w:charset w:val="00"/>
    <w:family w:val="roman"/>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C66FA5" w:rsidRDefault="00C66FA5">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C66FA5" w:rsidRDefault="00C66FA5">
    <w:pPr>
      <w:pStyle w:val="ab"/>
    </w:pPr>
  </w:p>
  <w:p w14:paraId="01C5906F" w14:textId="77777777" w:rsidR="00C66FA5" w:rsidRDefault="00C66FA5"/>
  <w:p w14:paraId="1342B277" w14:textId="77777777" w:rsidR="00C66FA5" w:rsidRDefault="00C66FA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42A75BF1" w:rsidR="00C66FA5" w:rsidRDefault="00C66FA5">
    <w:pPr>
      <w:pStyle w:val="ab"/>
      <w:rPr>
        <w:rStyle w:val="af3"/>
      </w:rPr>
    </w:pPr>
    <w:r>
      <w:rPr>
        <w:rStyle w:val="af3"/>
      </w:rPr>
      <w:fldChar w:fldCharType="begin"/>
    </w:r>
    <w:r>
      <w:rPr>
        <w:rStyle w:val="af3"/>
      </w:rPr>
      <w:instrText xml:space="preserve">PAGE  </w:instrText>
    </w:r>
    <w:r>
      <w:rPr>
        <w:rStyle w:val="af3"/>
      </w:rPr>
      <w:fldChar w:fldCharType="separate"/>
    </w:r>
    <w:r w:rsidR="00E512CD">
      <w:rPr>
        <w:rStyle w:val="af3"/>
        <w:noProof/>
      </w:rPr>
      <w:t>31</w:t>
    </w:r>
    <w:r>
      <w:rPr>
        <w:rStyle w:val="af3"/>
      </w:rPr>
      <w:fldChar w:fldCharType="end"/>
    </w:r>
  </w:p>
  <w:p w14:paraId="3CCD0B2C" w14:textId="77777777" w:rsidR="00C66FA5" w:rsidRDefault="00C66FA5">
    <w:pPr>
      <w:pStyle w:val="ab"/>
    </w:pPr>
  </w:p>
  <w:p w14:paraId="21325B5C" w14:textId="77777777" w:rsidR="00C66FA5" w:rsidRDefault="00C66FA5"/>
  <w:p w14:paraId="23E7956A" w14:textId="77777777" w:rsidR="00C66FA5" w:rsidRDefault="00C66FA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3BCDE" w14:textId="77777777" w:rsidR="00884E08" w:rsidRDefault="00884E08">
      <w:pPr>
        <w:spacing w:after="0"/>
      </w:pPr>
      <w:r>
        <w:separator/>
      </w:r>
    </w:p>
  </w:footnote>
  <w:footnote w:type="continuationSeparator" w:id="0">
    <w:p w14:paraId="35433895" w14:textId="77777777" w:rsidR="00884E08" w:rsidRDefault="00884E0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63" Type="http://schemas.openxmlformats.org/officeDocument/2006/relationships/hyperlink" Target="file:///D:\RAN1\RAN1%23104-e\tdocs\R1-2100678.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59" Type="http://schemas.openxmlformats.org/officeDocument/2006/relationships/hyperlink" Target="file:///D:\RAN1\RAN1%23104-e\tdocs\R1-2100474.zip" TargetMode="External"/><Relationship Id="rId170" Type="http://schemas.openxmlformats.org/officeDocument/2006/relationships/hyperlink" Target="file:///D:\RAN1\RAN1%23104-e\tdocs\R1-2100611.zip" TargetMode="External"/><Relationship Id="rId107" Type="http://schemas.openxmlformats.org/officeDocument/2006/relationships/hyperlink" Target="file:///D:\RAN1\RAN1%23104-e\tdocs\R1-2100474.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53" Type="http://schemas.openxmlformats.org/officeDocument/2006/relationships/hyperlink" Target="file:///D:\RAN1\RAN1%23104-e\tdocs\R1-2100359.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149" Type="http://schemas.openxmlformats.org/officeDocument/2006/relationships/hyperlink" Target="file:///D:\RAN1\RAN1%23104-e\tdocs\R1-2101562.zip" TargetMode="External"/><Relationship Id="rId5" Type="http://schemas.openxmlformats.org/officeDocument/2006/relationships/customXml" Target="../customXml/item5.xm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181" Type="http://schemas.openxmlformats.org/officeDocument/2006/relationships/hyperlink" Target="file:///D:\RAN1\RAN1%23104-e\tdocs\R1-2101633.zip" TargetMode="External"/><Relationship Id="rId22"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71" Type="http://schemas.openxmlformats.org/officeDocument/2006/relationships/hyperlink" Target="file:///D:\RAN1\RAN1%23104-e\tdocs\R1-2100678.zip" TargetMode="External"/><Relationship Id="rId12" Type="http://schemas.openxmlformats.org/officeDocument/2006/relationships/endnotes" Target="endnotes.xml"/><Relationship Id="rId33" Type="http://schemas.openxmlformats.org/officeDocument/2006/relationships/hyperlink" Target="file:///D:\RAN1\RAN1%23104-e\tdocs\R1-2100474.zip" TargetMode="External"/><Relationship Id="rId108" Type="http://schemas.openxmlformats.org/officeDocument/2006/relationships/hyperlink" Target="file:///D:\RAN1\RAN1%23104-e\tdocs\R1-2100359.zip" TargetMode="External"/><Relationship Id="rId129" Type="http://schemas.openxmlformats.org/officeDocument/2006/relationships/hyperlink" Target="file:///D:\RAN1\RAN1%23104-e\tdocs\R1-2100359.zip" TargetMode="External"/><Relationship Id="rId54"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61" Type="http://schemas.openxmlformats.org/officeDocument/2006/relationships/hyperlink" Target="file:///D:\RAN1\RAN1%23104-e\tdocs\R1-2101238.zip" TargetMode="External"/><Relationship Id="rId182" Type="http://schemas.openxmlformats.org/officeDocument/2006/relationships/hyperlink" Target="file:///D:\RAN1\RAN1%23104-e\tdocs\R1-2101657.zip" TargetMode="External"/><Relationship Id="rId6" Type="http://schemas.openxmlformats.org/officeDocument/2006/relationships/customXml" Target="../customXml/item6.xm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44" Type="http://schemas.openxmlformats.org/officeDocument/2006/relationships/hyperlink" Target="file:///D:\RAN1\RAN1%23104-e\tdocs\R1-2100359.zip" TargetMode="External"/><Relationship Id="rId65" Type="http://schemas.openxmlformats.org/officeDocument/2006/relationships/hyperlink" Target="file:///D:\RAN1\RAN1%23104-e\tdocs\R1-2100187.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51" Type="http://schemas.openxmlformats.org/officeDocument/2006/relationships/hyperlink" Target="file:///D:\RAN1\RAN1%23104-e\tdocs\R1-2100194.zip" TargetMode="External"/><Relationship Id="rId172" Type="http://schemas.openxmlformats.org/officeDocument/2006/relationships/hyperlink" Target="file:///D:\RAN1\RAN1%23104-e\tdocs\R1-2100720.zip" TargetMode="External"/><Relationship Id="rId13"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109" Type="http://schemas.openxmlformats.org/officeDocument/2006/relationships/hyperlink" Target="file:///D:\RAN1\RAN1%23104-e\tdocs\R1-2100678.zip" TargetMode="External"/><Relationship Id="rId34" Type="http://schemas.openxmlformats.org/officeDocument/2006/relationships/hyperlink" Target="file:///D:\RAN1\RAN1%23104-e\tdocs\R1-2100771.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04" Type="http://schemas.openxmlformats.org/officeDocument/2006/relationships/hyperlink" Target="file:///D:\RAN1\RAN1%23104-e\tdocs\R1-2101491.zip" TargetMode="External"/><Relationship Id="rId120" Type="http://schemas.openxmlformats.org/officeDocument/2006/relationships/hyperlink" Target="file:///D:\RAN1\RAN1%23104-e\tdocs\R1-2100187.zip" TargetMode="External"/><Relationship Id="rId125"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194.zip" TargetMode="External"/><Relationship Id="rId7" Type="http://schemas.openxmlformats.org/officeDocument/2006/relationships/numbering" Target="numbering.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162" Type="http://schemas.openxmlformats.org/officeDocument/2006/relationships/hyperlink" Target="file:///D:\RAN1\RAN1%23104-e\tdocs\R1-2101562.zip" TargetMode="External"/><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4" Type="http://schemas.openxmlformats.org/officeDocument/2006/relationships/hyperlink" Target="file:///D:\RAN1\RAN1%23104-e\tdocs\R1-2100678.zip" TargetMode="External"/><Relationship Id="rId40" Type="http://schemas.openxmlformats.org/officeDocument/2006/relationships/hyperlink" Target="file:///D:\RAN1\RAN1%23104-e\tdocs\R1-2100194.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15" Type="http://schemas.openxmlformats.org/officeDocument/2006/relationships/hyperlink" Target="file:///D:\RAN1\RAN1%23104-e\tdocs\R1-2100359.zip" TargetMode="External"/><Relationship Id="rId131" Type="http://schemas.openxmlformats.org/officeDocument/2006/relationships/hyperlink" Target="file:///D:\RAN1\RAN1%23104-e\tdocs\R1-2101562.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1363.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0771.zip" TargetMode="External"/><Relationship Id="rId19" Type="http://schemas.openxmlformats.org/officeDocument/2006/relationships/hyperlink" Target="file:///D:\RAN1\RAN1%23104-e\tdocs\R1-2100771.zip" TargetMode="External"/><Relationship Id="rId14" Type="http://schemas.openxmlformats.org/officeDocument/2006/relationships/hyperlink" Target="file:///D:\RAN1\RAN1%23104-e\tdocs\R1-2100194.zip" TargetMode="External"/><Relationship Id="rId30" Type="http://schemas.openxmlformats.org/officeDocument/2006/relationships/hyperlink" Target="file:///D:\RAN1\RAN1%23104-e\tdocs\R1-2101562.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8" Type="http://schemas.openxmlformats.org/officeDocument/2006/relationships/styles" Target="styles.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886.zip" TargetMode="External"/><Relationship Id="rId179" Type="http://schemas.openxmlformats.org/officeDocument/2006/relationships/hyperlink" Target="file:///D:\RAN1\RAN1%23104-e\tdocs\R1-2101491.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4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562.zip" TargetMode="External"/><Relationship Id="rId26" Type="http://schemas.openxmlformats.org/officeDocument/2006/relationships/hyperlink" Target="file:///D:\RAN1\RAN1%23104-e\tdocs\R1-2100474.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1089.zip" TargetMode="External"/><Relationship Id="rId16" Type="http://schemas.openxmlformats.org/officeDocument/2006/relationships/hyperlink" Target="file:///D:\RAN1\RAN1%23104-e\tdocs\R1-2100359.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0111.zip" TargetMode="External"/><Relationship Id="rId186" Type="http://schemas.microsoft.com/office/2011/relationships/people" Target="people.xm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1238.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0187.zip"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12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ADD6F2-7579-43F5-B567-8534476BE5D6}">
  <ds:schemaRefs>
    <ds:schemaRef ds:uri="http://schemas.openxmlformats.org/officeDocument/2006/bibliography"/>
  </ds:schemaRefs>
</ds:datastoreItem>
</file>

<file path=customXml/itemProps6.xml><?xml version="1.0" encoding="utf-8"?>
<ds:datastoreItem xmlns:ds="http://schemas.openxmlformats.org/officeDocument/2006/customXml" ds:itemID="{9B05AA38-5A2A-468E-826A-3728FDE5A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1</Pages>
  <Words>20145</Words>
  <Characters>114831</Characters>
  <Application>Microsoft Office Word</Application>
  <DocSecurity>0</DocSecurity>
  <Lines>956</Lines>
  <Paragraphs>2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4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cp:lastModifiedBy>
  <cp:revision>13</cp:revision>
  <cp:lastPrinted>2019-01-10T09:30:00Z</cp:lastPrinted>
  <dcterms:created xsi:type="dcterms:W3CDTF">2021-02-02T21:11:00Z</dcterms:created>
  <dcterms:modified xsi:type="dcterms:W3CDTF">2021-02-0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